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9, 03 April 1710, transcription," in Documents of Brotherly Love: Dutch Mennonite Aid to Swiss Anabaptists (Millersburg, OH: Ohio Amish Library), 146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ieleman, Firnschuss, Hans and Sintznig, Hoppert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Tellefort, Jaspe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ieuwendijk, 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3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4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5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8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9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10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9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10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